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Electrical Engineering Intern Position</w:t>
      </w:r>
    </w:p>
    <w:bookmarkEnd w:id="20"/>
    <w:p>
      <w:pPr>
        <w:pStyle w:val="BodyText"/>
      </w:pPr>
      <w:r>
        <w:t xml:space="preserve">Dear Hiring Manager,</w:t>
      </w:r>
    </w:p>
    <w:p>
      <w:pPr>
        <w:pStyle w:val="BodyText"/>
      </w:pPr>
      <w:r>
        <w:t xml:space="preserve">I am writing to express my enthusiastic interest in the Electrical Engineering Intern position at [Company Name], as advertised on LinkedIn and through the Philippine Society of Electrical Engineers (PSEE) career portal. As a final-year undergraduate student pursuing a Bachelor of Science in Electrical Engineering at De La Salle University (DLSU) in Metro Manila, I am eager to apply my academic knowledge and passion for sustainable energy systems to contribute meaningfully within the dynamic electrical engineering landscape of the Philippines Manila area. This</w:t>
      </w:r>
      <w:r>
        <w:t xml:space="preserve"> </w:t>
      </w:r>
      <w:r>
        <w:rPr>
          <w:bCs/>
          <w:b/>
        </w:rPr>
        <w:t xml:space="preserve">Internship Application Letter</w:t>
      </w:r>
      <w:r>
        <w:t xml:space="preserve"> </w:t>
      </w:r>
      <w:r>
        <w:t xml:space="preserve">represents my commitment to developing professional competencies while supporting critical infrastructure advancements in our nation's capital region.</w:t>
      </w:r>
    </w:p>
    <w:p>
      <w:pPr>
        <w:pStyle w:val="BodyText"/>
      </w:pPr>
      <w:r>
        <w:t xml:space="preserve">Throughout my academic journey at DLSU, I have deliberately aligned my coursework with the pressing energy needs of urban centers like Manila. My specialization in Power Systems Engineering includes advanced study of grid modernization, renewable energy integration, and smart distribution networks—topics directly relevant to Metro Manila's ongoing infrastructure transformation under the Philippine National Energy Plan 2022-2040. In my senior design project titled "Solar-Powered Microgrid Feasibility Study for Urban Barangays," I collaborated with a team of five peers to develop a technical model for decentralized energy systems targeting low-income communities in Quezon City. This project required rigorous analysis of load profiles, cost-benefit assessments, and compliance with the Philippine Electrical Code (PEC), resulting in a 23% projected reduction in electricity costs for simulated communities. The experience deepened my understanding of how electrical engineering solutions directly impact urban sustainability challenges prevalent across</w:t>
      </w:r>
      <w:r>
        <w:t xml:space="preserve"> </w:t>
      </w:r>
      <w:r>
        <w:rPr>
          <w:bCs/>
          <w:b/>
        </w:rPr>
        <w:t xml:space="preserve">Philippines Manila</w:t>
      </w:r>
      <w:r>
        <w:t xml:space="preserve">.</w:t>
      </w:r>
    </w:p>
    <w:p>
      <w:pPr>
        <w:pStyle w:val="BodyText"/>
      </w:pPr>
      <w:r>
        <w:t xml:space="preserve">My technical proficiency extends beyond theoretical knowledge through hands-on experience with industry-standard tools. I have certified training in ETAP Power System Analysis Software, AutoCAD Electrical for schematic drafting, and MATLAB/Simulink for power system simulation—skills I honed during my summer internship at Manila-based AECO Engineering Solutions. There, I assisted senior engineers in designing 11kV distribution networks for commercial developments in Bonifacio Global City, contributing to the completion of three client projects ahead of schedule. Additionally, I developed a Python-based load forecasting algorithm that improved preliminary design efficiency by 30%, an initiative later adopted by my team as a standard practice. These experiences solidified my ability to translate engineering concepts into practical solutions within the Philippine regulatory framework.</w:t>
      </w:r>
    </w:p>
    <w:p>
      <w:pPr>
        <w:pStyle w:val="BodyText"/>
      </w:pPr>
      <w:r>
        <w:t xml:space="preserve">What particularly drives me toward this internship opportunity is my deep commitment to advancing electrical engineering in the Philippines context. Having witnessed Manila's rapid urbanization strain existing power infrastructure during monsoon seasons, I am motivated by the national imperative to build resilient systems. The recent implementation of the National Grid Corporation of the Philippines' (NGCP) 10-year expansion plan and Manila's push for green buildings under RA 11285 (Philippine Green Building Act) create unprecedented opportunities for young engineers. As an aspiring</w:t>
      </w:r>
      <w:r>
        <w:t xml:space="preserve"> </w:t>
      </w:r>
      <w:r>
        <w:rPr>
          <w:bCs/>
          <w:b/>
        </w:rPr>
        <w:t xml:space="preserve">Electrical Engineer</w:t>
      </w:r>
      <w:r>
        <w:t xml:space="preserve">, I am eager to learn from industry leaders who are actively shaping these initiatives while contributing to projects that enhance Manila's energy security. I believe my proactive approach—evidenced by my volunteer work with the IEEE Young Professionals chapter, where I organized free technical workshops for underprivileged students in Caloocan City—aligns with your company's community-focused ethos.</w:t>
      </w:r>
    </w:p>
    <w:p>
      <w:pPr>
        <w:pStyle w:val="BodyText"/>
      </w:pPr>
      <w:r>
        <w:t xml:space="preserve">I am particularly impressed by [Company Name]'s recent award-winning project at the Manila Water Treatment Plant, where you integrated solar microgrids to power pumping stations—a solution that directly addresses both energy efficiency and water security in our densely populated capital. My academic research on photovoltaic system integration with existing grids aligns perfectly with this innovative approach. I am confident that my skills in power quality analysis, equipment specification, and compliance documentation would allow me to contribute from day one to your team's ongoing projects across the</w:t>
      </w:r>
      <w:r>
        <w:t xml:space="preserve"> </w:t>
      </w:r>
      <w:r>
        <w:rPr>
          <w:bCs/>
          <w:b/>
        </w:rPr>
        <w:t xml:space="preserve">Philippines Manila</w:t>
      </w:r>
      <w:r>
        <w:t xml:space="preserve"> </w:t>
      </w:r>
      <w:r>
        <w:t xml:space="preserve">metro area. Moreover, I am fluent in both English and Filipino (Tagalog), enabling seamless communication with local stakeholders—a crucial asset for fieldwork in diverse urban environments.</w:t>
      </w:r>
    </w:p>
    <w:p>
      <w:pPr>
        <w:pStyle w:val="BodyText"/>
      </w:pPr>
      <w:r>
        <w:t xml:space="preserve">I have attached my resume, academic transcripts, and a portfolio of design projects showcasing my technical capabilities. These documents include detailed schematics from my DLSU capstone project, ETAP simulation reports for the Quezon City microgrid study, and documentation of my contributions at AECO Engineering. I am particularly proud that one of our microgrid designs was featured in the 2023 PSEE Student Innovation Showcase, where judges commended its "practical applicability to Manila's urban energy challenges."</w:t>
      </w:r>
    </w:p>
    <w:p>
      <w:pPr>
        <w:pStyle w:val="BodyText"/>
      </w:pPr>
      <w:r>
        <w:t xml:space="preserve">As a proud Filipino engineer-in-training, I am committed to applying my skills toward national development priorities. The Philippines faces significant energy transition challenges requiring innovative minds, and I am eager to learn from your experienced team while actively participating in solutions that power our nation forward. My ambition extends beyond technical competence—I aspire to become an engineer who embodies the PSEE's core values of integrity, innovation, and service to community. This internship represents the pivotal step where academic preparation meets real-world impact in the heart of Manila.</w:t>
      </w:r>
    </w:p>
    <w:p>
      <w:pPr>
        <w:pStyle w:val="BodyText"/>
      </w:pPr>
      <w:r>
        <w:t xml:space="preserve">Thank you for considering my application as a dedicated future</w:t>
      </w:r>
      <w:r>
        <w:t xml:space="preserve"> </w:t>
      </w:r>
      <w:r>
        <w:rPr>
          <w:bCs/>
          <w:b/>
        </w:rPr>
        <w:t xml:space="preserve">Electrical Engineer</w:t>
      </w:r>
      <w:r>
        <w:t xml:space="preserve">. I am available for an interview at your earliest convenience and can be reached via email at j.santos@email.dlsu.edu.ph or mobile at +63917-XXXX-XXX. I look forward to discussing how my proactive mindset, technical skills, and passion for Philippine energy development can support [Company Name]'s mission in the</w:t>
      </w:r>
      <w:r>
        <w:t xml:space="preserve"> </w:t>
      </w:r>
      <w:r>
        <w:rPr>
          <w:bCs/>
          <w:b/>
        </w:rPr>
        <w:t xml:space="preserve">Philippines Manila</w:t>
      </w:r>
      <w:r>
        <w:t xml:space="preserve"> </w:t>
      </w:r>
      <w:r>
        <w:t xml:space="preserve">ecosystem.</w:t>
      </w:r>
    </w:p>
    <w:p>
      <w:pPr>
        <w:pStyle w:val="BodyText"/>
      </w:pPr>
      <w:r>
        <w:t xml:space="preserve">Sincerely,</w:t>
      </w:r>
    </w:p>
    <w:p>
      <w:pPr>
        <w:pStyle w:val="BodyText"/>
      </w:pPr>
      <w:r>
        <w:t xml:space="preserve">Juan Miguel Santos</w:t>
      </w:r>
    </w:p>
    <w:p>
      <w:pPr>
        <w:pStyle w:val="BodyText"/>
      </w:pPr>
      <w:r>
        <w:t xml:space="preserve">Final-Year Electrical Engineering Student | De La Salle University, Manila</w:t>
      </w:r>
    </w:p>
    <w:p>
      <w:pPr>
        <w:pStyle w:val="BodyText"/>
      </w:pPr>
      <w:r>
        <w:t xml:space="preserve">+63917-XXXX-XXX | j.santos@email.dlsu.edu.ph</w:t>
      </w:r>
    </w:p>
    <w:p>
      <w:pPr>
        <w:pStyle w:val="BodyText"/>
      </w:pPr>
      <w:r>
        <w:rPr>
          <w:bCs/>
          <w:b/>
        </w:rPr>
        <w:t xml:space="preserve">Attachments:</w:t>
      </w:r>
      <w:r>
        <w:t xml:space="preserve"> </w:t>
      </w:r>
      <w:r>
        <w:t xml:space="preserve">Resume, Academic Transcripts, Design Portfolio</w:t>
      </w:r>
    </w:p>
    <w:p>
      <w:pPr>
        <w:pStyle w:val="BodyText"/>
      </w:pPr>
      <w:r>
        <w:t xml:space="preserve">Note: This</w:t>
      </w:r>
      <w:r>
        <w:t xml:space="preserve"> </w:t>
      </w:r>
      <w:r>
        <w:rPr>
          <w:bCs/>
          <w:b/>
        </w:rPr>
        <w:t xml:space="preserve">Internship Application Letter</w:t>
      </w:r>
      <w:r>
        <w:t xml:space="preserve"> </w:t>
      </w:r>
      <w:r>
        <w:t xml:space="preserve">was crafted with specific focus on the unique energy challenges and professional standards of the Electrical Engineering field within Manila, Philipp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al Engineer Position</dc:title>
  <dc:creator/>
  <dc:language>en</dc:language>
  <cp:keywords/>
  <dcterms:created xsi:type="dcterms:W3CDTF">2026-04-22T13:18:35Z</dcterms:created>
  <dcterms:modified xsi:type="dcterms:W3CDTF">2026-04-22T13:18:35Z</dcterms:modified>
</cp:coreProperties>
</file>

<file path=docProps/custom.xml><?xml version="1.0" encoding="utf-8"?>
<Properties xmlns="http://schemas.openxmlformats.org/officeDocument/2006/custom-properties" xmlns:vt="http://schemas.openxmlformats.org/officeDocument/2006/docPropsVTypes"/>
</file>